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4E15" w:rsidRDefault="00664E15" w:rsidP="00664E15">
      <w:pPr>
        <w:rPr>
          <w:rFonts w:hint="eastAsia"/>
        </w:rPr>
      </w:pPr>
      <w:proofErr w:type="gramStart"/>
      <w:r>
        <w:t>library(</w:t>
      </w:r>
      <w:proofErr w:type="spellStart"/>
      <w:proofErr w:type="gramEnd"/>
      <w:r>
        <w:t>glmnet</w:t>
      </w:r>
      <w:proofErr w:type="spellEnd"/>
      <w:r>
        <w:t>)</w:t>
      </w:r>
    </w:p>
    <w:p w:rsidR="00664E15" w:rsidRDefault="00664E15" w:rsidP="00664E15"/>
    <w:p w:rsidR="00982EF2" w:rsidRDefault="00982EF2" w:rsidP="00664E15">
      <w:pPr>
        <w:rPr>
          <w:rFonts w:hint="eastAsia"/>
        </w:rPr>
      </w:pPr>
      <w:bookmarkStart w:id="0" w:name="_GoBack"/>
      <w:bookmarkEnd w:id="0"/>
    </w:p>
    <w:p w:rsidR="00664E15" w:rsidRDefault="00664E15" w:rsidP="00664E15">
      <w:proofErr w:type="spellStart"/>
      <w:proofErr w:type="gramStart"/>
      <w:r>
        <w:t>dat</w:t>
      </w:r>
      <w:proofErr w:type="spellEnd"/>
      <w:proofErr w:type="gramEnd"/>
      <w:r>
        <w:t xml:space="preserve"> = read.csv("C:/Users/percy/Dropbox/Datatest/data1.csv")</w:t>
      </w:r>
    </w:p>
    <w:p w:rsidR="00664E15" w:rsidRDefault="00664E15" w:rsidP="00664E15">
      <w:proofErr w:type="spellStart"/>
      <w:r>
        <w:t>dat</w:t>
      </w:r>
      <w:proofErr w:type="spellEnd"/>
      <w:r>
        <w:t xml:space="preserve"> = </w:t>
      </w:r>
      <w:proofErr w:type="spellStart"/>
      <w:r>
        <w:t>dat</w:t>
      </w:r>
      <w:proofErr w:type="spellEnd"/>
      <w:r>
        <w:t>[1:11444,]</w:t>
      </w:r>
    </w:p>
    <w:p w:rsidR="00664E15" w:rsidRDefault="00664E15" w:rsidP="00664E15"/>
    <w:p w:rsidR="00664E15" w:rsidRDefault="00664E15" w:rsidP="00664E15">
      <w:r>
        <w:t xml:space="preserve">train = </w:t>
      </w:r>
      <w:proofErr w:type="spellStart"/>
      <w:r>
        <w:t>dat$Made.Year</w:t>
      </w:r>
      <w:proofErr w:type="spellEnd"/>
      <w:r>
        <w:t>&lt;2016</w:t>
      </w:r>
    </w:p>
    <w:p w:rsidR="00664E15" w:rsidRDefault="00664E15" w:rsidP="00664E15">
      <w:r>
        <w:t xml:space="preserve">test = </w:t>
      </w:r>
      <w:proofErr w:type="spellStart"/>
      <w:r>
        <w:t>dat$Made.Year</w:t>
      </w:r>
      <w:proofErr w:type="spellEnd"/>
      <w:r>
        <w:t xml:space="preserve"> &gt;=2016</w:t>
      </w:r>
    </w:p>
    <w:p w:rsidR="00664E15" w:rsidRDefault="00664E15" w:rsidP="00664E15">
      <w:r>
        <w:t>summary(</w:t>
      </w:r>
      <w:proofErr w:type="spellStart"/>
      <w:r>
        <w:t>dat</w:t>
      </w:r>
      <w:proofErr w:type="spellEnd"/>
      <w:r>
        <w:t>)</w:t>
      </w:r>
    </w:p>
    <w:p w:rsidR="00664E15" w:rsidRDefault="00664E15" w:rsidP="00664E15">
      <w:proofErr w:type="spellStart"/>
      <w:r>
        <w:t>dat$TypeProduct_Desc</w:t>
      </w:r>
      <w:proofErr w:type="spellEnd"/>
      <w:r>
        <w:t>[</w:t>
      </w:r>
      <w:proofErr w:type="spellStart"/>
      <w:r>
        <w:t>dat$TypeProduct_Desc</w:t>
      </w:r>
      <w:proofErr w:type="spellEnd"/>
      <w:r>
        <w:t>=='Woven']='WOVEN'</w:t>
      </w:r>
    </w:p>
    <w:p w:rsidR="00664E15" w:rsidRDefault="00664E15" w:rsidP="00664E15">
      <w:proofErr w:type="spellStart"/>
      <w:r>
        <w:t>dat$TypeProduct_Desc</w:t>
      </w:r>
      <w:proofErr w:type="spellEnd"/>
      <w:r>
        <w:t>[</w:t>
      </w:r>
      <w:proofErr w:type="spellStart"/>
      <w:r>
        <w:t>dat$TypeProduct_Desc</w:t>
      </w:r>
      <w:proofErr w:type="spellEnd"/>
      <w:r>
        <w:t>=='Knit']='KNIT'</w:t>
      </w:r>
    </w:p>
    <w:p w:rsidR="00664E15" w:rsidRDefault="00664E15" w:rsidP="00664E15">
      <w:proofErr w:type="spellStart"/>
      <w:r>
        <w:t>dat$TypeProduct_Desc</w:t>
      </w:r>
      <w:proofErr w:type="spellEnd"/>
      <w:r>
        <w:t>[</w:t>
      </w:r>
      <w:proofErr w:type="spellStart"/>
      <w:r>
        <w:t>dat$TypeProduct_Desc</w:t>
      </w:r>
      <w:proofErr w:type="spellEnd"/>
      <w:r>
        <w:t>=='Shoes']='SHOES'</w:t>
      </w:r>
    </w:p>
    <w:p w:rsidR="00664E15" w:rsidRDefault="00664E15" w:rsidP="00664E15">
      <w:proofErr w:type="spellStart"/>
      <w:r>
        <w:t>dat$TypeProduct_Desc</w:t>
      </w:r>
      <w:proofErr w:type="spellEnd"/>
      <w:r>
        <w:t>[</w:t>
      </w:r>
      <w:proofErr w:type="spellStart"/>
      <w:r>
        <w:t>dat$TypeProduct_Desc</w:t>
      </w:r>
      <w:proofErr w:type="spellEnd"/>
      <w:r>
        <w:t>=='Sweater']='SWEATER'</w:t>
      </w:r>
    </w:p>
    <w:p w:rsidR="00664E15" w:rsidRDefault="00664E15" w:rsidP="00664E15">
      <w:proofErr w:type="spellStart"/>
      <w:r>
        <w:t>dat$STYLE</w:t>
      </w:r>
      <w:proofErr w:type="spellEnd"/>
      <w:r>
        <w:t>[</w:t>
      </w:r>
      <w:proofErr w:type="spellStart"/>
      <w:r>
        <w:t>dat$STYLE</w:t>
      </w:r>
      <w:proofErr w:type="spellEnd"/>
      <w:r>
        <w:t>=='</w:t>
      </w:r>
      <w:proofErr w:type="spellStart"/>
      <w:r>
        <w:t>Onepieces</w:t>
      </w:r>
      <w:proofErr w:type="spellEnd"/>
      <w:r>
        <w:t>']='</w:t>
      </w:r>
      <w:proofErr w:type="spellStart"/>
      <w:r>
        <w:t>Onepiece</w:t>
      </w:r>
      <w:proofErr w:type="spellEnd"/>
      <w:r>
        <w:t>'</w:t>
      </w:r>
    </w:p>
    <w:p w:rsidR="00664E15" w:rsidRDefault="00664E15" w:rsidP="00664E15"/>
    <w:p w:rsidR="00664E15" w:rsidRDefault="00664E15" w:rsidP="00664E15">
      <w:pPr>
        <w:rPr>
          <w:rFonts w:hint="eastAsia"/>
        </w:rPr>
      </w:pPr>
    </w:p>
    <w:p w:rsidR="00664E15" w:rsidRDefault="00664E15" w:rsidP="00664E15">
      <w:proofErr w:type="spellStart"/>
      <w:proofErr w:type="gramStart"/>
      <w:r>
        <w:t>linearModel</w:t>
      </w:r>
      <w:proofErr w:type="spellEnd"/>
      <w:proofErr w:type="gramEnd"/>
      <w:r>
        <w:t xml:space="preserve"> = lm(eaCMCost~TypeProduct_Desc+STYLE+Country_Cd+Gender_Desc+Selling.Season,data = </w:t>
      </w:r>
      <w:proofErr w:type="spellStart"/>
      <w:r>
        <w:t>dat,subset</w:t>
      </w:r>
      <w:proofErr w:type="spellEnd"/>
      <w:r>
        <w:t xml:space="preserve"> = train)</w:t>
      </w:r>
    </w:p>
    <w:p w:rsidR="00664E15" w:rsidRDefault="00664E15" w:rsidP="00664E15"/>
    <w:p w:rsidR="00664E15" w:rsidRDefault="00664E15" w:rsidP="00664E15">
      <w:proofErr w:type="spellStart"/>
      <w:proofErr w:type="gramStart"/>
      <w:r>
        <w:t>linearModel$</w:t>
      </w:r>
      <w:proofErr w:type="gramEnd"/>
      <w:r>
        <w:t>rank</w:t>
      </w:r>
      <w:proofErr w:type="spellEnd"/>
    </w:p>
    <w:p w:rsidR="00664E15" w:rsidRDefault="00664E15" w:rsidP="00664E15">
      <w:pPr>
        <w:rPr>
          <w:rFonts w:hint="eastAsia"/>
        </w:rPr>
      </w:pPr>
    </w:p>
    <w:p w:rsidR="00664E15" w:rsidRDefault="00664E15" w:rsidP="00664E15">
      <w:proofErr w:type="gramStart"/>
      <w:r>
        <w:t>summary(</w:t>
      </w:r>
      <w:proofErr w:type="spellStart"/>
      <w:proofErr w:type="gramEnd"/>
      <w:r>
        <w:t>linearModel</w:t>
      </w:r>
      <w:proofErr w:type="spellEnd"/>
      <w:r>
        <w:t>)</w:t>
      </w:r>
    </w:p>
    <w:p w:rsidR="00664E15" w:rsidRDefault="00664E15" w:rsidP="00664E15"/>
    <w:p w:rsidR="00664E15" w:rsidRDefault="00664E15" w:rsidP="00664E15">
      <w:r>
        <w:t>PRED = predict(</w:t>
      </w:r>
      <w:proofErr w:type="spellStart"/>
      <w:r>
        <w:t>linearModel,dat</w:t>
      </w:r>
      <w:proofErr w:type="spellEnd"/>
      <w:r>
        <w:t>[test,])</w:t>
      </w:r>
    </w:p>
    <w:p w:rsidR="00664E15" w:rsidRDefault="00664E15" w:rsidP="00664E15">
      <w:r>
        <w:t xml:space="preserve">results = </w:t>
      </w:r>
      <w:proofErr w:type="spellStart"/>
      <w:r>
        <w:t>cbind</w:t>
      </w:r>
      <w:proofErr w:type="spellEnd"/>
      <w:r>
        <w:t>(</w:t>
      </w:r>
      <w:proofErr w:type="spellStart"/>
      <w:r>
        <w:t>PRED,dat</w:t>
      </w:r>
      <w:proofErr w:type="spellEnd"/>
      <w:r>
        <w:t>[test,])</w:t>
      </w:r>
    </w:p>
    <w:p w:rsidR="00664E15" w:rsidRDefault="00664E15" w:rsidP="00664E15"/>
    <w:p w:rsidR="00664E15" w:rsidRDefault="00664E15" w:rsidP="00664E15">
      <w:r>
        <w:t>sum((PRED-</w:t>
      </w:r>
      <w:proofErr w:type="spellStart"/>
      <w:r>
        <w:t>dat</w:t>
      </w:r>
      <w:proofErr w:type="spellEnd"/>
      <w:r>
        <w:t>[test,]$</w:t>
      </w:r>
      <w:proofErr w:type="spellStart"/>
      <w:r>
        <w:t>eaCMCost</w:t>
      </w:r>
      <w:proofErr w:type="spellEnd"/>
      <w:r>
        <w:t>)^2)/length(PRED)</w:t>
      </w:r>
    </w:p>
    <w:p w:rsidR="00664E15" w:rsidRDefault="00664E15" w:rsidP="00664E15"/>
    <w:p w:rsidR="00664E15" w:rsidRDefault="00664E15" w:rsidP="00664E15"/>
    <w:p w:rsidR="00664E15" w:rsidRDefault="00664E15" w:rsidP="00664E15">
      <w:r>
        <w:lastRenderedPageBreak/>
        <w:t>head(</w:t>
      </w:r>
      <w:proofErr w:type="spellStart"/>
      <w:r>
        <w:t>dat</w:t>
      </w:r>
      <w:proofErr w:type="spellEnd"/>
      <w:r>
        <w:t>)</w:t>
      </w:r>
    </w:p>
    <w:p w:rsidR="00664E15" w:rsidRDefault="00664E15" w:rsidP="00664E15">
      <w:r>
        <w:t>head(linearModel$fitted.values,100)</w:t>
      </w:r>
    </w:p>
    <w:p w:rsidR="00664E15" w:rsidRDefault="00664E15" w:rsidP="00664E15">
      <w:r>
        <w:t>head(dat$eaCMCost,100)</w:t>
      </w:r>
    </w:p>
    <w:p w:rsidR="00664E15" w:rsidRDefault="00664E15" w:rsidP="00664E15">
      <w:r>
        <w:t>write.csv(</w:t>
      </w:r>
      <w:proofErr w:type="spellStart"/>
      <w:r>
        <w:t>results,file</w:t>
      </w:r>
      <w:proofErr w:type="spellEnd"/>
      <w:r>
        <w:t>="C:/Users/percy/Desktop/results1.csv")</w:t>
      </w:r>
    </w:p>
    <w:p w:rsidR="00664E15" w:rsidRDefault="00664E15" w:rsidP="00664E15"/>
    <w:p w:rsidR="00664E15" w:rsidRDefault="00664E15" w:rsidP="00664E15"/>
    <w:p w:rsidR="00664E15" w:rsidRDefault="00664E15" w:rsidP="00664E15">
      <w:r>
        <w:t xml:space="preserve">X = model.matrix(eaCMCost~TypeProduct_Desc+STYLE+Country_Cd+Gender_Desc+Selling.Season+Retail_SubClass_Desc-1,data = </w:t>
      </w:r>
      <w:proofErr w:type="spellStart"/>
      <w:r>
        <w:t>dat</w:t>
      </w:r>
      <w:proofErr w:type="spellEnd"/>
      <w:r>
        <w:t>)</w:t>
      </w:r>
    </w:p>
    <w:p w:rsidR="00664E15" w:rsidRDefault="00664E15" w:rsidP="00664E15">
      <w:r>
        <w:t xml:space="preserve">Y = </w:t>
      </w:r>
      <w:proofErr w:type="spellStart"/>
      <w:r>
        <w:t>dat$eaCMCost</w:t>
      </w:r>
      <w:proofErr w:type="spellEnd"/>
    </w:p>
    <w:p w:rsidR="00664E15" w:rsidRDefault="00664E15" w:rsidP="00664E15">
      <w:proofErr w:type="spellStart"/>
      <w:r>
        <w:t>fit.lasso</w:t>
      </w:r>
      <w:proofErr w:type="spellEnd"/>
      <w:r>
        <w:t xml:space="preserve"> = </w:t>
      </w:r>
      <w:proofErr w:type="spellStart"/>
      <w:r>
        <w:t>glmnet</w:t>
      </w:r>
      <w:proofErr w:type="spellEnd"/>
      <w:r>
        <w:t>(X,Y)</w:t>
      </w:r>
    </w:p>
    <w:p w:rsidR="00664E15" w:rsidRDefault="00664E15" w:rsidP="00664E15">
      <w:r>
        <w:t>plot(</w:t>
      </w:r>
      <w:proofErr w:type="spellStart"/>
      <w:r>
        <w:t>fit.lasso</w:t>
      </w:r>
      <w:proofErr w:type="spellEnd"/>
      <w:r>
        <w:t xml:space="preserve">, </w:t>
      </w:r>
      <w:proofErr w:type="spellStart"/>
      <w:r>
        <w:t>xvar</w:t>
      </w:r>
      <w:proofErr w:type="spellEnd"/>
      <w:r>
        <w:t xml:space="preserve"> = "lambda", label = TRUE)</w:t>
      </w:r>
    </w:p>
    <w:p w:rsidR="00664E15" w:rsidRDefault="00664E15" w:rsidP="00664E15">
      <w:proofErr w:type="spellStart"/>
      <w:r>
        <w:t>cv.lasso</w:t>
      </w:r>
      <w:proofErr w:type="spellEnd"/>
      <w:r>
        <w:t xml:space="preserve"> = </w:t>
      </w:r>
      <w:proofErr w:type="spellStart"/>
      <w:r>
        <w:t>cv.glmnet</w:t>
      </w:r>
      <w:proofErr w:type="spellEnd"/>
      <w:r>
        <w:t>(X, Y)</w:t>
      </w:r>
    </w:p>
    <w:p w:rsidR="00664E15" w:rsidRDefault="00664E15" w:rsidP="00664E15">
      <w:r>
        <w:t>plot(</w:t>
      </w:r>
      <w:proofErr w:type="spellStart"/>
      <w:r>
        <w:t>cv.lasso</w:t>
      </w:r>
      <w:proofErr w:type="spellEnd"/>
      <w:r>
        <w:t>)</w:t>
      </w:r>
    </w:p>
    <w:p w:rsidR="00664E15" w:rsidRDefault="00664E15" w:rsidP="00664E15">
      <w:proofErr w:type="spellStart"/>
      <w:r>
        <w:t>coef</w:t>
      </w:r>
      <w:proofErr w:type="spellEnd"/>
      <w:r>
        <w:t>(</w:t>
      </w:r>
      <w:proofErr w:type="spellStart"/>
      <w:r>
        <w:t>cv.lasso,s</w:t>
      </w:r>
      <w:proofErr w:type="spellEnd"/>
      <w:r>
        <w:t>=1)</w:t>
      </w:r>
    </w:p>
    <w:p w:rsidR="00664E15" w:rsidRDefault="00664E15" w:rsidP="00664E15">
      <w:r>
        <w:t>predict(</w:t>
      </w:r>
      <w:proofErr w:type="spellStart"/>
      <w:r>
        <w:t>cv.lasso</w:t>
      </w:r>
      <w:proofErr w:type="spellEnd"/>
      <w:r>
        <w:t>, X, s = "lambda.1se")</w:t>
      </w:r>
    </w:p>
    <w:p w:rsidR="00664E15" w:rsidRDefault="00664E15" w:rsidP="00664E15">
      <w:proofErr w:type="spellStart"/>
      <w:r>
        <w:t>dat$eaCMCost</w:t>
      </w:r>
      <w:proofErr w:type="spellEnd"/>
    </w:p>
    <w:p w:rsidR="00664E15" w:rsidRDefault="00664E15" w:rsidP="00664E15"/>
    <w:p w:rsidR="00664E15" w:rsidRDefault="00664E15" w:rsidP="00664E15">
      <w:r>
        <w:t xml:space="preserve">results = </w:t>
      </w:r>
      <w:proofErr w:type="spellStart"/>
      <w:r>
        <w:t>cbind</w:t>
      </w:r>
      <w:proofErr w:type="spellEnd"/>
      <w:r>
        <w:t>(predict(</w:t>
      </w:r>
      <w:proofErr w:type="spellStart"/>
      <w:r>
        <w:t>cv.lasso</w:t>
      </w:r>
      <w:proofErr w:type="spellEnd"/>
      <w:r>
        <w:t>, X, s = "lambda.1se"),</w:t>
      </w:r>
      <w:proofErr w:type="spellStart"/>
      <w:r>
        <w:t>dat$eaCMCost</w:t>
      </w:r>
      <w:proofErr w:type="spellEnd"/>
      <w:r>
        <w:t>)</w:t>
      </w:r>
    </w:p>
    <w:p w:rsidR="00664E15" w:rsidRDefault="00664E15" w:rsidP="00664E15"/>
    <w:p w:rsidR="00664E15" w:rsidRDefault="00664E15" w:rsidP="00664E15">
      <w:r>
        <w:t>write.csv(</w:t>
      </w:r>
      <w:proofErr w:type="spellStart"/>
      <w:r>
        <w:t>results,file</w:t>
      </w:r>
      <w:proofErr w:type="spellEnd"/>
      <w:r>
        <w:t>="C:/Users/percy/Desktop/results1.csv")</w:t>
      </w:r>
    </w:p>
    <w:p w:rsidR="00664E15" w:rsidRDefault="00664E15" w:rsidP="00664E15"/>
    <w:p w:rsidR="00664E15" w:rsidRDefault="00664E15" w:rsidP="00664E15"/>
    <w:p w:rsidR="001C0899" w:rsidRDefault="001C0899"/>
    <w:sectPr w:rsidR="001C08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等线">
    <w:altName w:val="宋体"/>
    <w:panose1 w:val="00000000000000000000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DA2tjQxNTIwNjZW0lEKTi0uzszPAykwqgUAp0X0fCwAAAA="/>
  </w:docVars>
  <w:rsids>
    <w:rsidRoot w:val="00664E15"/>
    <w:rsid w:val="001C0899"/>
    <w:rsid w:val="00664E15"/>
    <w:rsid w:val="00982EF2"/>
    <w:rsid w:val="00983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A86B871-E87F-4638-9209-085CD4991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ZHONG</dc:creator>
  <cp:keywords/>
  <dc:description/>
  <cp:lastModifiedBy>Harvey</cp:lastModifiedBy>
  <cp:revision>3</cp:revision>
  <dcterms:created xsi:type="dcterms:W3CDTF">2017-08-19T06:38:00Z</dcterms:created>
  <dcterms:modified xsi:type="dcterms:W3CDTF">2017-08-19T06:39:00Z</dcterms:modified>
</cp:coreProperties>
</file>